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sha Harthor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thor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11 North Crawford Avenue, Lincolnwood, IL, USA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ybella7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929072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í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